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bookmarkStart w:id="21" w:name="Xc78d4bc545bc2f3671133a1a6a60992e2f1dfec"/>
    <w:p>
      <w:pPr>
        <w:pStyle w:val="Heading1"/>
      </w:pPr>
      <w:r>
        <w:t xml:space="preserve">Internship Application Letter for Project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Algiers, Algeria</w:t>
      </w:r>
    </w:p>
    <w:bookmarkStart w:id="20" w:name="X532a9f29e9b3b165029a38812f026a3de5445c2"/>
    <w:p>
      <w:pPr>
        <w:pStyle w:val="Heading2"/>
      </w:pPr>
      <w:r>
        <w:t xml:space="preserve">Subject: Application for Project Management Internship – Algeria Algiers</w:t>
      </w:r>
    </w:p>
    <w:p>
      <w:pPr>
        <w:pStyle w:val="FirstParagraph"/>
      </w:pPr>
      <w:r>
        <w:t xml:space="preserve">Dear Hiring Manager,</w:t>
      </w:r>
    </w:p>
    <w:p>
      <w:pPr>
        <w:pStyle w:val="BodyText"/>
      </w:pPr>
      <w:r>
        <w:t xml:space="preserve">With profound enthusiasm, I submit my formal</w:t>
      </w:r>
      <w:r>
        <w:t xml:space="preserve"> </w:t>
      </w:r>
      <w:r>
        <w:rPr>
          <w:bCs/>
          <w:b/>
        </w:rPr>
        <w:t xml:space="preserve">Internship Application Letter</w:t>
      </w:r>
      <w:r>
        <w:t xml:space="preserve"> </w:t>
      </w:r>
      <w:r>
        <w:t xml:space="preserve">for the Project Management Internship position within your esteemed organization in Algeria Algiers. As a highly motivated final-year undergraduate student in International Business and Project Management at the University of Science and Technology Houari Boumediene (USTHB) in Algiers, I have meticulously aligned my academic journey with Algeria's strategic development goals. This opportunity represents not merely an internship but a pivotal step toward contributing to Algeria's vision for sustainable infrastructure, digital transformation, and economic diversification—particularly within the dynamic context of Algiers as the nation's administrative and economic heart.</w:t>
      </w:r>
    </w:p>
    <w:p>
      <w:pPr>
        <w:pStyle w:val="BodyText"/>
      </w:pPr>
      <w:r>
        <w:t xml:space="preserve">My academic foundation has been rigorously structured around project management principles with direct applicability to Algeria's current development landscape. Courses such as "Project Lifecycle Management in Emerging Economies," "Stakeholder Engagement Strategies for North Africa," and "Risk Assessment in Infrastructure Projects" have equipped me with methodologies validated by PMI standards. I recently completed a capstone project analyzing the challenges of implementing renewable energy microgrids across urban Algiers—comparing the success rates of similar projects in Oran and Constantine. My analysis identified critical cultural and logistical factors (e.g., community consultation frameworks, local supplier integration) that directly influence project viability in Algeria's context. This work was recognized with a "Distinction" grade by USTHB's Department of Engineering Management, underscoring my capacity to deliver actionable insights for</w:t>
      </w:r>
      <w:r>
        <w:t xml:space="preserve"> </w:t>
      </w:r>
      <w:r>
        <w:rPr>
          <w:bCs/>
          <w:b/>
        </w:rPr>
        <w:t xml:space="preserve">Project Manager</w:t>
      </w:r>
      <w:r>
        <w:t xml:space="preserve"> </w:t>
      </w:r>
      <w:r>
        <w:t xml:space="preserve">roles.</w:t>
      </w:r>
    </w:p>
    <w:p>
      <w:pPr>
        <w:pStyle w:val="BodyText"/>
      </w:pPr>
      <w:r>
        <w:t xml:space="preserve">What truly distinguishes my approach is my deep immersion in Algeria's socio-economic fabric. Having grown up in Algiers, I navigate both the traditional medina quarters and the modern business districts of Bab Ezzouar with cultural fluency. This dual perspective allows me to anticipate challenges—such as coordinating with local communes for public infrastructure projects or bridging communication gaps between French-speaking technical teams and Arabic-speaking communities—that often derail international initiatives. During my volunteer work with "Algérie Développement Jeune" (a government-recognized youth empowerment NGO), I assisted in managing a 50-person team executing community sanitation projects across Algiers' peripheral districts. This experience taught me to prioritize cultural sensitivity when scheduling stakeholder meetings (avoiding Friday afternoons for Muslim communities, respecting Ramadan schedules) and to leverage informal networks—such as neighborhood committees—to accelerate project approvals.</w:t>
      </w:r>
    </w:p>
    <w:p>
      <w:pPr>
        <w:pStyle w:val="BodyText"/>
      </w:pPr>
      <w:r>
        <w:t xml:space="preserve">I am particularly drawn to your organization’s pioneering work on the Algiers Metro Line 4 extension and the new Digital City initiative. As Algeria accelerates its commitment to achieving Vision 2030 goals—prioritizing urban modernization, tech innovation, and youth employment—your projects exemplify the precise intersection where my skills can create immediate value. My proficiency in Microsoft Project, Trello for agile sprints, and Power BI for real-time progress dashboards would support your team’s need to streamline cross-departmental workflows. More importantly, I understand that successful project management in</w:t>
      </w:r>
      <w:r>
        <w:t xml:space="preserve"> </w:t>
      </w:r>
      <w:r>
        <w:rPr>
          <w:bCs/>
          <w:b/>
        </w:rPr>
        <w:t xml:space="preserve">Algeria Algiers</w:t>
      </w:r>
      <w:r>
        <w:t xml:space="preserve"> </w:t>
      </w:r>
      <w:r>
        <w:t xml:space="preserve">requires navigating complex bureaucratic systems while maintaining community trust. My prior internship with the Ministry of Public Works’ Algiers Regional Office exposed me to Algeria’s public procurement regulations (Article 23 of Law No. 15-08 on State Procurement), and I am prepared to contribute this contextual knowledge from day one.</w:t>
      </w:r>
    </w:p>
    <w:p>
      <w:pPr>
        <w:pStyle w:val="BodyText"/>
      </w:pPr>
      <w:r>
        <w:t xml:space="preserve">Beyond technical skills, I bring a proven commitment to Algeria's development ethos. As Secretary-General of USTHB’s Sustainable Development Club, I organized the "Algiers Green Tech Forum" that connected 120 students with engineers from Sonatrach and the Algerian Space Agency (ASAL). This event culminated in a student-led proposal for solar-powered waste management systems—now being piloted in El Harrach. Such experiences demonstrate my ability to mobilize local talent around national priorities, directly supporting your company’s potential need for community-driven project engagement. I also completed a six-month language immersion course at the French Institute of Algiers (IFA), enhancing my professional French proficiency—essential for collaborating with multinational partners in Algeria's evolving business environment.</w:t>
      </w:r>
    </w:p>
    <w:p>
      <w:pPr>
        <w:pStyle w:val="BodyText"/>
      </w:pPr>
      <w:r>
        <w:t xml:space="preserve">I am eager to bring my unique blend of academic rigor, local cultural intelligence, and hands-on project coordination to your team. In the context of Algeria’s current economic transformation, I believe that internships like this are critical for building a new generation of leaders who understand both global best practices and Algeria's specific developmental needs. I am prepared to fully commit to your internship program’s requirements—whether working on-site in Algiers, participating in community consultations across districts like Bab Ezzouar or Sidi M'Hamed, or supporting the digital transition initiatives that position Algeria as a North African innovation hub.</w:t>
      </w:r>
    </w:p>
    <w:p>
      <w:pPr>
        <w:pStyle w:val="BodyText"/>
      </w:pPr>
      <w:r>
        <w:t xml:space="preserve">Thank you for considering my</w:t>
      </w:r>
      <w:r>
        <w:t xml:space="preserve"> </w:t>
      </w:r>
      <w:r>
        <w:rPr>
          <w:bCs/>
          <w:b/>
        </w:rPr>
        <w:t xml:space="preserve">Internship Application Letter</w:t>
      </w:r>
      <w:r>
        <w:t xml:space="preserve">. I have attached my CV, academic transcripts, and a copy of my Ministry of Public Works internship certificate for your review. I welcome the opportunity to discuss how my proactive approach to project management—grounded in the realities of</w:t>
      </w:r>
      <w:r>
        <w:t xml:space="preserve"> </w:t>
      </w:r>
      <w:r>
        <w:rPr>
          <w:bCs/>
          <w:b/>
        </w:rPr>
        <w:t xml:space="preserve">Algeria Algiers</w:t>
      </w:r>
      <w:r>
        <w:t xml:space="preserve">—can support your organization’s strategic objectives. You may reach me at [Your Phone] or [Your Email] at your earliest convenience.</w:t>
      </w:r>
    </w:p>
    <w:p>
      <w:pPr>
        <w:pStyle w:val="BodyText"/>
      </w:pPr>
      <w:r>
        <w:t xml:space="preserve">With sincere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856 words, exceeding the minimum requirement of 800 words while ensuring all specified terms ("Internship Application Letter", "Project Manager", and "Algeria Algiers") are strategically integrated throughout the content to reflect contextu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dc:title>
  <dc:creator/>
  <dc:language>en</dc:language>
  <cp:keywords/>
  <dcterms:created xsi:type="dcterms:W3CDTF">2025-12-08T23:55:51Z</dcterms:created>
  <dcterms:modified xsi:type="dcterms:W3CDTF">2025-12-08T23:55:51Z</dcterms:modified>
</cp:coreProperties>
</file>

<file path=docProps/custom.xml><?xml version="1.0" encoding="utf-8"?>
<Properties xmlns="http://schemas.openxmlformats.org/officeDocument/2006/custom-properties" xmlns:vt="http://schemas.openxmlformats.org/officeDocument/2006/docPropsVTypes"/>
</file>